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ourtney Koze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ourtne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oze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88 Ash Street, Winnetka, IL, USA Winnetk 6009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ourtney.kozel@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720917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k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9/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30/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